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Riyadh, Saudi Arabia</w:t>
      </w:r>
      <w:r>
        <w:br/>
      </w:r>
      <w:r>
        <w:t xml:space="preserve">October 26, 2023</w:t>
      </w:r>
    </w:p>
    <w:bookmarkStart w:id="20" w:name="X605fde24ab16fdf8bb65c3341a6a5c300c533a0"/>
    <w:p>
      <w:pPr>
        <w:pStyle w:val="Heading1"/>
      </w:pPr>
      <w:r>
        <w:t xml:space="preserve">SCHOLARSHIP APPLICATION LETTER: SCHOOL COUNSELOR POSITION</w:t>
      </w:r>
    </w:p>
    <w:p>
      <w:pPr>
        <w:pStyle w:val="FirstParagraph"/>
      </w:pPr>
      <w:r>
        <w:t xml:space="preserve">To the Esteemed Selection Committee,</w:t>
      </w:r>
    </w:p>
    <w:p>
      <w:pPr>
        <w:pStyle w:val="BodyText"/>
      </w:pPr>
      <w:r>
        <w:t xml:space="preserve">Subject: Application for Scholarship Support to Pursue Advanced Certification and Contribution as a School Counselor within the Educational Framework of Riyadh, Saudi Arabia</w:t>
      </w:r>
    </w:p>
    <w:p>
      <w:pPr>
        <w:pStyle w:val="BodyText"/>
      </w:pPr>
      <w:r>
        <w:t xml:space="preserve">I am writing with profound enthusiasm to formally submit my application for the prestigious Scholarship Program designed to support educational professionals specializing in School Counseling, with a specific focus on contributing to the dynamic academic and developmental landscape of Riyadh, Saudi Arabia. As a dedicated educator deeply committed to nurturing the holistic growth of students within culturally resonant frameworks, I believe this scholarship represents not merely an opportunity for professional advancement but a pivotal pathway toward meaningful service aligned with the Kingdom's Vision 2030 educational aspirations.</w:t>
      </w:r>
    </w:p>
    <w:p>
      <w:pPr>
        <w:pStyle w:val="BodyText"/>
      </w:pPr>
      <w:r>
        <w:t xml:space="preserve">My academic and professional journey has been meticulously oriented towards equipping myself to serve as an effective School Counselor within the unique sociocultural context of Saudi Arabia. I hold a Master's degree in Counseling Psychology (Specialization: School Counseling) from [University Name], where my thesis, "Integrating Cultural Identity and Mental Health Support Systems for Adolescents in Conservative Educational Settings," earned distinction. My practicum experiences included working with diverse student populations across international schools, yet it was during a recent six-month observation placement at Al-Basheer International School in Riyadh that I truly understood the profound impact of culturally attuned counseling within the Saudi educational ecosystem. Witnessing the Ministry of Education's (MOE) initiatives to enhance student well-being through programs like "Talented Students" and "Mental Health Awareness Week" ignited my commitment to contribute directly to this transformative movement.</w:t>
      </w:r>
    </w:p>
    <w:p>
      <w:pPr>
        <w:pStyle w:val="BodyText"/>
      </w:pPr>
      <w:r>
        <w:t xml:space="preserve">My professional practice consistently emphasizes culturally responsive strategies, a critical requirement for any effective School Counselor in Saudi Arabia Riyadh. I have developed and implemented evidence-based counseling frameworks that respect Islamic values while addressing universal adolescent challenges such as academic stress, identity formation, and social integration. For instance, at [Previous Institution], I designed a peer-support program incorporating Quranic principles of empathy and compassion, which significantly reduced reported anxiety levels among students by 32% within one academic year – a model adaptable to Riyadh's schools under MOE guidance. I am adept at collaborating with teachers, parents (respecting Saudi family structures), and school administrators to create cohesive support networks, understanding that student success in our Kingdom is intrinsically linked to community partnership.</w:t>
      </w:r>
    </w:p>
    <w:p>
      <w:pPr>
        <w:pStyle w:val="BodyText"/>
      </w:pPr>
      <w:r>
        <w:t xml:space="preserve">The importance of this Scholarship Application Letter extends beyond personal ambition; it embodies a strategic alignment with the national priority of elevating educational excellence. Riyadh, as the capital city and epicenter of Saudi Arabia's educational innovation, presents an unparalleled environment for applying advanced counseling methodologies. The rapid expansion of public and private schools in Riyadh, coupled with the MOE's heightened focus on student mental health under Vision 2030 (specifically Target 2: "Developing a High-Quality Education System"), creates an urgent need for highly trained School Counselors who understand both global best practices and local cultural nuances. I am eager to leverage this scholarship to obtain specialized certification in Saudi-specific counseling protocols, including the MOE’s Counseling Standards Framework and trauma-informed care models relevant to the Kingdom's context – knowledge that will directly empower me to serve Riyadh's students with greater efficacy.</w:t>
      </w:r>
    </w:p>
    <w:p>
      <w:pPr>
        <w:pStyle w:val="BodyText"/>
      </w:pPr>
      <w:r>
        <w:t xml:space="preserve">What sets my approach apart is my deep immersion in Riyadh’s educational culture. I have attended workshops hosted by King Saud University's College of Education on "Navigating Cultural Sensitivity in School Counseling," volunteered with the Riyadh Municipality’s Youth Empowerment Program, and regularly engage with Saudi education policy discussions through the Saudi Educational Leadership Network. This contextual understanding ensures my work as a School Counselor will be grounded not in theoretical assumptions, but in actionable strategies proven relevant to Riyadh’s students. I recognize that effective counseling in Saudi Arabia must harmonize with Islamic teachings – a principle I actively integrate into my practice through collaboration with religious education faculty and adherence to the Kingdom’s ethical guidelines for psychological services.</w:t>
      </w:r>
    </w:p>
    <w:p>
      <w:pPr>
        <w:pStyle w:val="BodyText"/>
      </w:pPr>
      <w:r>
        <w:t xml:space="preserve">Moreover, this scholarship represents an investment in sustainable community impact. My proposed plan involves developing a culturally validated student wellness assessment tool tailored for Riyadh schools, facilitating workshops on emotional resilience for teachers (aligned with MOE professional development goals), and establishing a confidential peer counseling initiative – all designed to strengthen the support infrastructure within schools across Riyadh. This is not merely about individual student outcomes; it’s about fostering an educational environment where every child in Saudi Arabia can thrive academically, emotionally, and spiritually under the Kingdom’s progressive vision.</w:t>
      </w:r>
    </w:p>
    <w:p>
      <w:pPr>
        <w:pStyle w:val="BodyText"/>
      </w:pPr>
      <w:r>
        <w:t xml:space="preserve">I am acutely aware of the high standards expected of educational professionals serving in Riyadh, particularly those entrusted with student well-being. My academic rigor, hands-on experience within Saudi-influenced educational settings, and unwavering commitment to aligning with national values position me to immediately contribute meaningfully upon certification. I do not view this scholarship as an end but as the catalyst for a dedicated service journey where my role as School Counselor becomes a testament to Saudi Arabia’s commitment to nurturing its most valuable resource: its youth.</w:t>
      </w:r>
    </w:p>
    <w:p>
      <w:pPr>
        <w:pStyle w:val="BodyText"/>
      </w:pPr>
      <w:r>
        <w:t xml:space="preserve">Thank you for considering my application. I am eager to discuss how my skills, cultural fluency, and vision align with the goals of this scholarship program and the transformative needs of Riyadh's educational community. I have attached my curriculum vitae, academic transcripts, and letters of recommendation for your review. My contact information is provided above should you require further details.</w:t>
      </w:r>
    </w:p>
    <w:p>
      <w:pPr>
        <w:pStyle w:val="BodyText"/>
      </w:pPr>
      <w:r>
        <w:t xml:space="preserve">With profound respect for Saudi Arabia's educational mission and unwavering dedication to serving its students,</w:t>
      </w:r>
    </w:p>
    <w:p>
      <w:pPr>
        <w:pStyle w:val="BodyText"/>
      </w:pPr>
      <w:r>
        <w:t xml:space="preserve">Sincerely,</w:t>
      </w:r>
      <w:r>
        <w:br/>
      </w:r>
      <w:r>
        <w:br/>
      </w:r>
      <w:r>
        <w:rPr>
          <w:bCs/>
          <w:b/>
        </w:rPr>
        <w:t xml:space="preserve">[Your Full Name]</w:t>
      </w:r>
      <w:r>
        <w:br/>
      </w:r>
      <w:r>
        <w:t xml:space="preserve">Certified School Counselor Candidate | Culturally Responsive Education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 Riyadh, Saudi Arabia</dc:title>
  <dc:creator/>
  <dc:language>en</dc:language>
  <cp:keywords/>
  <dcterms:created xsi:type="dcterms:W3CDTF">2026-07-21T14:41:14Z</dcterms:created>
  <dcterms:modified xsi:type="dcterms:W3CDTF">2026-07-21T14:41:14Z</dcterms:modified>
</cp:coreProperties>
</file>

<file path=docProps/custom.xml><?xml version="1.0" encoding="utf-8"?>
<Properties xmlns="http://schemas.openxmlformats.org/officeDocument/2006/custom-properties" xmlns:vt="http://schemas.openxmlformats.org/officeDocument/2006/docPropsVTypes"/>
</file>